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9EDEE" w14:textId="2253792F" w:rsidR="00D11CA2" w:rsidRPr="00BB22D7" w:rsidRDefault="00D11CA2" w:rsidP="007539DD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val="es-419"/>
        </w:rPr>
      </w:pPr>
      <w:bookmarkStart w:id="0" w:name="_GoBack"/>
      <w:bookmarkEnd w:id="0"/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American Bird Conservancy</w:t>
      </w:r>
    </w:p>
    <w:p w14:paraId="6CA9ADC8" w14:textId="6B30647D" w:rsidR="00D11CA2" w:rsidRPr="00BB22D7" w:rsidRDefault="00D11CA2" w:rsidP="005A4F72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val="es-419"/>
        </w:rPr>
      </w:pP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20</w:t>
      </w:r>
      <w:r w:rsidR="005A4F72" w:rsidRPr="00BB22D7">
        <w:rPr>
          <w:rFonts w:asciiTheme="minorHAnsi" w:hAnsiTheme="minorHAnsi" w:cstheme="minorHAnsi"/>
          <w:b/>
          <w:sz w:val="22"/>
          <w:szCs w:val="22"/>
          <w:lang w:val="es-419"/>
        </w:rPr>
        <w:t>20</w:t>
      </w: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 </w:t>
      </w:r>
      <w:r w:rsidR="00BB22D7" w:rsidRPr="00BB22D7">
        <w:rPr>
          <w:rFonts w:asciiTheme="minorHAnsi" w:hAnsiTheme="minorHAnsi" w:cstheme="minorHAnsi"/>
          <w:b/>
          <w:sz w:val="22"/>
          <w:szCs w:val="22"/>
          <w:lang w:val="es-419"/>
        </w:rPr>
        <w:t>Pequeñas Subvenciones para Inversión de Impacto</w:t>
      </w:r>
      <w:r w:rsidR="005A4F72"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 </w:t>
      </w:r>
    </w:p>
    <w:p w14:paraId="447CC845" w14:textId="77777777" w:rsidR="00D11CA2" w:rsidRPr="00BB22D7" w:rsidRDefault="00D11CA2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  <w:lang w:val="es-419"/>
        </w:rPr>
      </w:pPr>
    </w:p>
    <w:p w14:paraId="021BC73A" w14:textId="7582CAB3" w:rsidR="00D11CA2" w:rsidRPr="00BB22D7" w:rsidRDefault="00BB22D7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  <w:lang w:val="es-419"/>
        </w:rPr>
      </w:pP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Instrucciones para preparar la propuesta</w:t>
      </w:r>
      <w:r w:rsidR="00D11CA2"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:  </w:t>
      </w: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La aplicación complete no debe exceder </w:t>
      </w:r>
      <w:r>
        <w:rPr>
          <w:rFonts w:asciiTheme="minorHAnsi" w:hAnsiTheme="minorHAnsi" w:cstheme="minorHAnsi"/>
          <w:b/>
          <w:sz w:val="22"/>
          <w:szCs w:val="22"/>
          <w:lang w:val="es-419"/>
        </w:rPr>
        <w:t>más de 7 páginas.</w:t>
      </w:r>
    </w:p>
    <w:p w14:paraId="15AD5262" w14:textId="353E2463" w:rsidR="00300870" w:rsidRPr="00BB22D7" w:rsidRDefault="00300870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  <w:lang w:val="es-419"/>
        </w:rPr>
      </w:pPr>
    </w:p>
    <w:p w14:paraId="2C06B8F1" w14:textId="0E21B5E0" w:rsidR="00300870" w:rsidRPr="008A1815" w:rsidRDefault="00A84695" w:rsidP="00803119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nformación de la e</w:t>
      </w:r>
      <w:r w:rsidR="00BB22D7">
        <w:rPr>
          <w:rFonts w:asciiTheme="minorHAnsi" w:hAnsiTheme="minorHAnsi" w:cstheme="minorHAnsi"/>
          <w:b/>
          <w:sz w:val="22"/>
          <w:szCs w:val="22"/>
        </w:rPr>
        <w:t>ntid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0870" w:rsidRPr="008A1815" w14:paraId="65C0F17D" w14:textId="77777777" w:rsidTr="00300870">
        <w:tc>
          <w:tcPr>
            <w:tcW w:w="9350" w:type="dxa"/>
          </w:tcPr>
          <w:p w14:paraId="0F6A14EA" w14:textId="02A19735" w:rsidR="00300870" w:rsidRPr="008A1815" w:rsidRDefault="00D11C0B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ítulo del proyecto</w:t>
            </w:r>
            <w:r w:rsidR="00300870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F54767" w14:textId="49C46BD8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BB22D7" w14:paraId="4E00416D" w14:textId="77777777" w:rsidTr="00300870">
        <w:tc>
          <w:tcPr>
            <w:tcW w:w="9350" w:type="dxa"/>
          </w:tcPr>
          <w:p w14:paraId="0E16FF8D" w14:textId="22DDA360" w:rsidR="00300870" w:rsidRPr="00BB22D7" w:rsidRDefault="00BB22D7" w:rsidP="00300870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Líder del proyecto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(nombre, institución a la que pertenece, dirección, número de celular, y correo electrónico)</w:t>
            </w:r>
          </w:p>
          <w:p w14:paraId="35FD35A8" w14:textId="77777777" w:rsidR="00300870" w:rsidRPr="00BB22D7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615007" w:rsidRPr="00BB22D7" w14:paraId="5E02E9F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6FCE62F" w14:textId="040F9C9E" w:rsidR="00BB22D7" w:rsidRDefault="00BB22D7" w:rsidP="00BB22D7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ipo de organización</w:t>
            </w:r>
            <w:r w:rsidR="00615007"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Individuo, u</w:t>
            </w:r>
            <w:r w:rsidRPr="00BB22D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niversidad, gobierno, empresa de nueva creación,</w:t>
            </w:r>
            <w:r w:rsid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ONG, compañía establecida, otra</w:t>
            </w:r>
            <w:r w:rsidRPr="00BB22D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(explicar)</w:t>
            </w:r>
          </w:p>
          <w:p w14:paraId="5CF92B67" w14:textId="44939C73" w:rsidR="00615007" w:rsidRPr="00BB22D7" w:rsidRDefault="00BB22D7" w:rsidP="00BB22D7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</w:tc>
      </w:tr>
      <w:tr w:rsidR="00803119" w:rsidRPr="00D11C0B" w14:paraId="4A1AF32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6EF8C65" w14:textId="53F1FD25" w:rsidR="00803119" w:rsidRPr="00D11C0B" w:rsidRDefault="00D11C0B" w:rsidP="00803119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quipo del proyecto</w:t>
            </w:r>
            <w:r w:rsidR="00803119"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803119"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nlistar a las personas clave, describir su rol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en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l proyecto y su experiencia para la implementación del proyecto.</w:t>
            </w:r>
          </w:p>
          <w:p w14:paraId="0BC61B88" w14:textId="77777777" w:rsidR="00803119" w:rsidRPr="00D11C0B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11AE3" w:rsidRPr="008A1815" w14:paraId="3FF67C68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5ECA7C7D" w14:textId="0FC0B53A" w:rsidR="00811AE3" w:rsidRDefault="00D11C0B" w:rsidP="00D11C0B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Monto de la financiación requerida</w:t>
            </w:r>
            <w:r w:rsidR="00811AE3"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indique la total cantidad solicitada. Si está disponible, incluir la cantidad de contrapartida disponible, su tipo (efectivo o en especie) y su origen. En la sección de Economía y Mercados se pedirán más detalles al respecto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186AD56D" w14:textId="77777777" w:rsidR="00D11C0B" w:rsidRDefault="00D11C0B" w:rsidP="00D11C0B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4D5B3B15" w14:textId="1916BD5A" w:rsidR="00D11C0B" w:rsidRPr="008A1815" w:rsidRDefault="00D11C0B" w:rsidP="00D11C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97224BD" w14:textId="77777777" w:rsidTr="00803119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3E77B" w14:textId="77777777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8E08D3" w14:textId="5D274C5C" w:rsidR="00803119" w:rsidRDefault="00D11C0B" w:rsidP="0080311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formation del proyecto</w:t>
            </w:r>
          </w:p>
          <w:p w14:paraId="7343571F" w14:textId="2EB43626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A84695" w14:paraId="251790A6" w14:textId="77777777" w:rsidTr="00300870">
        <w:tc>
          <w:tcPr>
            <w:tcW w:w="9350" w:type="dxa"/>
          </w:tcPr>
          <w:p w14:paraId="5793E4D3" w14:textId="71D976BC" w:rsidR="00300870" w:rsidRPr="00A84695" w:rsidRDefault="00A84695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Ubicación del proyecto</w:t>
            </w:r>
            <w:r w:rsidR="00F073A8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aís, región, estado, departamento o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rovincia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y ubicación del proyecto.</w:t>
            </w: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E671EDC" w14:textId="315CFE48" w:rsidR="00300870" w:rsidRPr="00A8469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03119" w:rsidRPr="00A84695" w14:paraId="7A6A92E0" w14:textId="77777777" w:rsidTr="00300870">
        <w:tc>
          <w:tcPr>
            <w:tcW w:w="9350" w:type="dxa"/>
          </w:tcPr>
          <w:p w14:paraId="659184CC" w14:textId="7EA445AF" w:rsidR="00803119" w:rsidRPr="00A84695" w:rsidRDefault="00A84695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ipo de proyecto</w:t>
            </w:r>
            <w:r w:rsidR="00803119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el tipo de proyecto, por ejemplo, silvicultura sostenible, ganadería de sostenible, acuacultura, agroforestería, deforestación evitada, restauración de tierras degradadas, generación de créditos de carbono, ecoturismo, y otros.</w:t>
            </w:r>
          </w:p>
          <w:p w14:paraId="1AA075D4" w14:textId="77777777" w:rsidR="00803119" w:rsidRPr="00A8469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44473289" w14:textId="77777777" w:rsidR="00803119" w:rsidRPr="00A8469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03119" w:rsidRPr="00A84695" w14:paraId="46C64594" w14:textId="77777777" w:rsidTr="00300870">
        <w:tc>
          <w:tcPr>
            <w:tcW w:w="9350" w:type="dxa"/>
          </w:tcPr>
          <w:p w14:paraId="5440357A" w14:textId="36B1FE31" w:rsidR="00803119" w:rsidRPr="00A84695" w:rsidRDefault="00A84695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Resumen del proyecto</w:t>
            </w:r>
            <w:r w:rsidR="00803119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n menos de 500 palabras, por favor provea una breve descripción del proyecto.</w:t>
            </w:r>
          </w:p>
          <w:p w14:paraId="2FCA6D1B" w14:textId="77777777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DD4D64C" w14:textId="77777777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05BD35D1" w14:textId="03C87FA0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073A8" w:rsidRPr="00A84695" w14:paraId="5EF9C37C" w14:textId="77777777" w:rsidTr="00300870">
        <w:tc>
          <w:tcPr>
            <w:tcW w:w="9350" w:type="dxa"/>
          </w:tcPr>
          <w:p w14:paraId="079CFD4F" w14:textId="29B8A4B7" w:rsidR="007C6983" w:rsidRPr="00A84695" w:rsidRDefault="00A84695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stado actual del proyecto y experiencia</w:t>
            </w:r>
            <w:r w:rsidR="00F073A8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qué tan avanzado está el proyecto y que nivel de experiencia tienen las personas o la organización que maneja este u otros proyectos o negocios similares.</w:t>
            </w:r>
          </w:p>
          <w:p w14:paraId="3DFDBA91" w14:textId="2E074B10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68D77C8D" w14:textId="2DD221F6" w:rsidR="00A27AEF" w:rsidRPr="00A8469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16DB40E" w14:textId="77777777" w:rsidR="00A27AEF" w:rsidRPr="00A8469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5F3C9016" w14:textId="77777777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5C1CFBEE" w14:textId="49EB3427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300870" w:rsidRPr="0024554E" w14:paraId="04D43AE6" w14:textId="77777777" w:rsidTr="00300870">
        <w:tc>
          <w:tcPr>
            <w:tcW w:w="9350" w:type="dxa"/>
          </w:tcPr>
          <w:p w14:paraId="49241CDE" w14:textId="1CB86757" w:rsidR="00300870" w:rsidRPr="0024554E" w:rsidRDefault="000A2601" w:rsidP="0024554E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lastRenderedPageBreak/>
              <w:t xml:space="preserve">Actividades: Enlistar las actividades </w:t>
            </w:r>
            <w:r w:rsidR="0024554E"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principales</w:t>
            </w:r>
            <w:r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que 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 implementarían</w:t>
            </w:r>
            <w:r w:rsid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con este financiamiento. </w:t>
            </w:r>
            <w:r w:rsidR="0024554E"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las actividades que específicamente serán financiadas con est</w:t>
            </w:r>
            <w:r w:rsid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os</w:t>
            </w:r>
            <w:r w:rsidR="0024554E"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fondos de ABC.</w:t>
            </w:r>
          </w:p>
          <w:p w14:paraId="03008362" w14:textId="45BCF774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4BD3F43" w14:textId="4310E7F2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A9F0E4B" w14:textId="77777777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F5DA779" w14:textId="77777777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297EE998" w14:textId="77777777" w:rsidR="00300870" w:rsidRPr="0024554E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300870" w:rsidRPr="0024554E" w14:paraId="396DFFF1" w14:textId="77777777" w:rsidTr="00300870">
        <w:tc>
          <w:tcPr>
            <w:tcW w:w="9350" w:type="dxa"/>
          </w:tcPr>
          <w:p w14:paraId="744375FA" w14:textId="7118E4A6" w:rsidR="000B2180" w:rsidRPr="0024554E" w:rsidRDefault="0024554E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  <w:r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Metas y métricas</w:t>
            </w:r>
            <w:r w:rsidR="00300870"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¿Cuáles son los resultados esperados, y cómo serán medidos durante la duración del proyecto?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Brevemente describir cuales son los resultados deseados, cómo se medirán los resultados y por cuánto tiempo. Por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jemplo, cantidad de hábitat protegido o restaurado (incluyendo número de hectáreas impactadas), superficie restaurada, escalabilidad del proyecto, desarrollo económico para productores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locales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(en un tiempo determinado)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5B39B1CA" w14:textId="4F668339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2AC510AD" w14:textId="651D970F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71083E0C" w14:textId="6441593A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1CBB839C" w14:textId="77777777" w:rsidR="00300870" w:rsidRPr="0024554E" w:rsidRDefault="00300870" w:rsidP="00300870">
            <w:pPr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  <w:lang w:val="es-419"/>
              </w:rPr>
            </w:pPr>
          </w:p>
          <w:p w14:paraId="5CE43264" w14:textId="77777777" w:rsidR="00300870" w:rsidRPr="0024554E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361E1" w:rsidRPr="00BA3D8E" w14:paraId="7F5B512C" w14:textId="77777777" w:rsidTr="00300870">
        <w:tc>
          <w:tcPr>
            <w:tcW w:w="9350" w:type="dxa"/>
          </w:tcPr>
          <w:p w14:paraId="75EA8535" w14:textId="77777777" w:rsidR="00F361E1" w:rsidRDefault="00BA3D8E" w:rsidP="00BA3D8E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enencia de la tierra</w:t>
            </w:r>
            <w:r w:rsidR="00F361E1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BA3D8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indique el tipo y estado de la tenencia de la tierra donde se desarrollará el proyecto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4F3283D" w14:textId="6E956FAF" w:rsidR="00BA3D8E" w:rsidRPr="00BA3D8E" w:rsidRDefault="00BA3D8E" w:rsidP="00BA3D8E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BA3D8E" w14:paraId="543138B2" w14:textId="77777777" w:rsidTr="00300870">
        <w:tc>
          <w:tcPr>
            <w:tcW w:w="9350" w:type="dxa"/>
          </w:tcPr>
          <w:p w14:paraId="0FCD3E1F" w14:textId="77777777" w:rsidR="00300870" w:rsidRDefault="00BA3D8E" w:rsidP="00BA3D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Breve cronograma del proyecto</w:t>
            </w:r>
            <w:r w:rsidR="007C6983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7E039D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BA3D8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fecha de inicio, fechas importantes, y fecha de finalización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300E3D6" w14:textId="7FB2F77C" w:rsidR="00BA3D8E" w:rsidRPr="00BA3D8E" w:rsidRDefault="00BA3D8E" w:rsidP="00BA3D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361E1" w:rsidRPr="00C4097D" w14:paraId="05839E0E" w14:textId="77777777" w:rsidTr="00300870">
        <w:tc>
          <w:tcPr>
            <w:tcW w:w="9350" w:type="dxa"/>
          </w:tcPr>
          <w:p w14:paraId="68C60BA0" w14:textId="13F18817" w:rsidR="00F361E1" w:rsidRPr="00C4097D" w:rsidRDefault="00C4097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Describa bajo qué condiciones el proyecto se cancelaría (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sólo si aplica </w:t>
            </w: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si apl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ica)</w:t>
            </w:r>
            <w:r w:rsidR="00F361E1"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</w:p>
          <w:p w14:paraId="22870599" w14:textId="77777777" w:rsidR="007E039D" w:rsidRPr="00C4097D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527FA256" w14:textId="10B8F476" w:rsidR="007E039D" w:rsidRPr="00C4097D" w:rsidDel="00F361E1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</w:tbl>
    <w:p w14:paraId="72EC8DAF" w14:textId="33D8B504" w:rsidR="00300870" w:rsidRPr="00C4097D" w:rsidRDefault="00300870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  <w:lang w:val="es-419"/>
        </w:rPr>
      </w:pPr>
    </w:p>
    <w:p w14:paraId="05C75D20" w14:textId="23A0A16A" w:rsidR="00EB5FD6" w:rsidRDefault="00C4097D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nservación</w:t>
      </w:r>
    </w:p>
    <w:p w14:paraId="00F3762B" w14:textId="77777777" w:rsidR="00A536CC" w:rsidRDefault="00A536CC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39D" w:rsidRPr="00C4097D" w14:paraId="18D57ADB" w14:textId="77777777" w:rsidTr="00EB5FD6">
        <w:tc>
          <w:tcPr>
            <w:tcW w:w="9350" w:type="dxa"/>
          </w:tcPr>
          <w:p w14:paraId="5548F2DE" w14:textId="1A7A3B91" w:rsidR="007E039D" w:rsidRPr="00C4097D" w:rsidRDefault="00C4097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Por favor describa cómo este proyecto contribuye a la conservación de las especies de aves prioritarias identificadas por ABC. </w:t>
            </w:r>
            <w:r w:rsidRPr="00C4097D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Si las sabe, enliste las especies de aves prioritarias que se beneficiarían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con</w:t>
            </w:r>
            <w:r w:rsidRPr="00C4097D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este proyecto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.</w:t>
            </w:r>
          </w:p>
          <w:p w14:paraId="6A9A18F8" w14:textId="77777777" w:rsidR="007E039D" w:rsidRPr="00C4097D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951F94B" w14:textId="77777777" w:rsidR="007E039D" w:rsidRPr="00C4097D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EB5FD6" w:rsidRPr="008A1815" w14:paraId="1080017D" w14:textId="77777777" w:rsidTr="00EB5FD6">
        <w:tc>
          <w:tcPr>
            <w:tcW w:w="9350" w:type="dxa"/>
          </w:tcPr>
          <w:p w14:paraId="740A0D69" w14:textId="34A5FFF1" w:rsidR="00EB5FD6" w:rsidRPr="008A1815" w:rsidRDefault="00C4097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¿Qué otras especies de importancia para la conservación (no aves) se beneficiarían con este proyecto y cómo? </w:t>
            </w:r>
          </w:p>
          <w:p w14:paraId="610D347A" w14:textId="77777777" w:rsidR="00EB5FD6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6FF7033" w14:textId="669E46C0" w:rsidR="007E039D" w:rsidRPr="008A1815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920" w:rsidRPr="001F163A" w14:paraId="2ED813C2" w14:textId="77777777" w:rsidTr="00EB5FD6">
        <w:tc>
          <w:tcPr>
            <w:tcW w:w="9350" w:type="dxa"/>
          </w:tcPr>
          <w:p w14:paraId="7C6B2F1A" w14:textId="2F4AF065" w:rsidR="00C26920" w:rsidRPr="001F163A" w:rsidRDefault="001F163A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Sostenibilidad del proyecto</w:t>
            </w:r>
            <w:r w:rsidR="00C26920"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C26920"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>¿Cómo se mantendrá en el tiempo el proyecto y su impacto en largo plazo?</w:t>
            </w:r>
          </w:p>
          <w:p w14:paraId="56697B4F" w14:textId="77777777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1A69E7DA" w14:textId="77777777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5A955B30" w14:textId="27AC5C9E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22CE5" w:rsidRPr="008A1815" w14:paraId="66C2E5BB" w14:textId="77777777" w:rsidTr="00EB5FD6">
        <w:tc>
          <w:tcPr>
            <w:tcW w:w="9350" w:type="dxa"/>
          </w:tcPr>
          <w:p w14:paraId="4A4A925E" w14:textId="469B35A7" w:rsidR="00F22CE5" w:rsidRPr="008A1815" w:rsidRDefault="001F163A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lastRenderedPageBreak/>
              <w:t>Condiciones propicia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¿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Qué factores existen para que el proyecto sea exitoso?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¿</w:t>
            </w:r>
            <w:r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Hay apoyos de gobierno a los que se pueda aplicar como parte del proyecto? </w:t>
            </w:r>
          </w:p>
          <w:p w14:paraId="42D7DB93" w14:textId="77777777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6013109" w14:textId="29DDF39F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B5FD6" w:rsidRPr="001F163A" w14:paraId="6AA2FD1F" w14:textId="77777777" w:rsidTr="00EB5FD6">
        <w:tc>
          <w:tcPr>
            <w:tcW w:w="9350" w:type="dxa"/>
          </w:tcPr>
          <w:p w14:paraId="26DAA58D" w14:textId="5FF5330C" w:rsidR="00EB5FD6" w:rsidRPr="001F163A" w:rsidRDefault="001F163A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Amenazas en el área colindante al área del proyecto: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Describir las amenazas al medio ambiente en el área, por ejemplo, deforestación ilegal o minería, y cómo este proyecto ayuda a resolver estas amenazas. </w:t>
            </w:r>
          </w:p>
          <w:p w14:paraId="4E366350" w14:textId="178CE2E2" w:rsidR="000A7019" w:rsidRPr="001F163A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12E8C462" w14:textId="06C293A2" w:rsidR="000A7019" w:rsidRPr="001F163A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1A671E2" w14:textId="77777777" w:rsidR="000A7019" w:rsidRPr="001F163A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9D4252D" w14:textId="3BA0E76A" w:rsidR="00EB5FD6" w:rsidRPr="001F163A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8D6214F" w14:textId="77777777" w:rsidR="00811AE3" w:rsidRPr="001F163A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FC802E7" w14:textId="458DD8B4" w:rsidR="002B29CB" w:rsidRDefault="001F163A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nformación Económica y de Mercado</w:t>
      </w:r>
    </w:p>
    <w:p w14:paraId="14950FB3" w14:textId="77777777" w:rsidR="00811AE3" w:rsidRPr="008A1815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29CB" w:rsidRPr="001F163A" w14:paraId="5E0CCB0A" w14:textId="77777777" w:rsidTr="002B29CB">
        <w:tc>
          <w:tcPr>
            <w:tcW w:w="9350" w:type="dxa"/>
          </w:tcPr>
          <w:p w14:paraId="3F02E7E5" w14:textId="3DEBA0E7" w:rsidR="002B29CB" w:rsidRPr="001F163A" w:rsidRDefault="001F163A" w:rsidP="002B29CB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Fuentes de financiamiento</w:t>
            </w:r>
            <w:r w:rsidR="00811AE3"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or favor indique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l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tipo de financiamiento se busca para el proyecto,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como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lo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uede ser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a través de una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subvención, p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r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éstamo o crédito. Dar una breve explicación de la razón por la que solicita este ti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mpo de financiamiento.</w:t>
            </w:r>
            <w:r w:rsidR="0050692D"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 </w:t>
            </w:r>
          </w:p>
          <w:p w14:paraId="4A49FF89" w14:textId="77777777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20518E7E" w14:textId="77777777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5C6D095B" w14:textId="021CC06A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2B29CB" w:rsidRPr="001F163A" w14:paraId="4F280F1F" w14:textId="77777777" w:rsidTr="002B29CB">
        <w:tc>
          <w:tcPr>
            <w:tcW w:w="9350" w:type="dxa"/>
          </w:tcPr>
          <w:p w14:paraId="2BD61673" w14:textId="53741691" w:rsidR="002B29CB" w:rsidRPr="001F163A" w:rsidRDefault="001F163A" w:rsidP="001F163A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lang w:val="es-419"/>
              </w:rPr>
              <w:t>Retornos</w:t>
            </w:r>
            <w:r w:rsidR="002B29CB" w:rsidRPr="001F163A">
              <w:rPr>
                <w:rFonts w:asciiTheme="minorHAnsi" w:hAnsiTheme="minorHAnsi" w:cstheme="minorHAnsi"/>
                <w:b/>
                <w:lang w:val="es-419"/>
              </w:rPr>
              <w:t>:</w:t>
            </w:r>
            <w:r w:rsidR="002B29CB" w:rsidRPr="001F163A">
              <w:rPr>
                <w:rFonts w:asciiTheme="minorHAnsi" w:hAnsiTheme="minorHAnsi" w:cstheme="minorHAnsi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lang w:val="es-419"/>
              </w:rPr>
              <w:t xml:space="preserve">Si están disponibles, por favor indique cuál es el Valor Presente Neto y la Tasa Interna de Retorno del </w:t>
            </w:r>
            <w:r>
              <w:rPr>
                <w:rFonts w:asciiTheme="minorHAnsi" w:hAnsiTheme="minorHAnsi" w:cstheme="minorHAnsi"/>
                <w:lang w:val="es-419"/>
              </w:rPr>
              <w:t>proyecto.</w:t>
            </w:r>
          </w:p>
        </w:tc>
      </w:tr>
      <w:tr w:rsidR="002B29CB" w:rsidRPr="00923CC9" w14:paraId="7328C87C" w14:textId="77777777" w:rsidTr="002B29CB">
        <w:tc>
          <w:tcPr>
            <w:tcW w:w="9350" w:type="dxa"/>
          </w:tcPr>
          <w:p w14:paraId="4ED8EDD4" w14:textId="6F3877F4" w:rsidR="00A57D7A" w:rsidRPr="00923CC9" w:rsidRDefault="00923CC9" w:rsidP="00923CC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 xml:space="preserve">Modelo financiero </w:t>
            </w:r>
            <w:r>
              <w:rPr>
                <w:rFonts w:asciiTheme="minorHAnsi" w:hAnsiTheme="minorHAnsi" w:cstheme="minorHAnsi"/>
                <w:b/>
                <w:lang w:val="es-419"/>
              </w:rPr>
              <w:t>o presupuesto</w:t>
            </w:r>
            <w:r w:rsidR="002B29CB" w:rsidRPr="00923CC9">
              <w:rPr>
                <w:rFonts w:asciiTheme="minorHAnsi" w:hAnsiTheme="minorHAnsi" w:cstheme="minorHAnsi"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Si está disponible, por favor comparta el modelo financiero </w:t>
            </w:r>
            <w:r>
              <w:rPr>
                <w:rFonts w:asciiTheme="minorHAnsi" w:hAnsiTheme="minorHAnsi" w:cstheme="minorHAnsi"/>
                <w:lang w:val="es-419"/>
              </w:rPr>
              <w:t>del proyecto y adjúntelo a s</w:t>
            </w:r>
            <w:r w:rsidRPr="00923CC9">
              <w:rPr>
                <w:rFonts w:asciiTheme="minorHAnsi" w:hAnsiTheme="minorHAnsi" w:cstheme="minorHAnsi"/>
                <w:lang w:val="es-419"/>
              </w:rPr>
              <w:t>u aplicación. Si no cuenta con un modelo financier</w:t>
            </w:r>
            <w:r>
              <w:rPr>
                <w:rFonts w:asciiTheme="minorHAnsi" w:hAnsiTheme="minorHAnsi" w:cstheme="minorHAnsi"/>
                <w:lang w:val="es-419"/>
              </w:rPr>
              <w:t>o</w:t>
            </w:r>
            <w:r w:rsidRPr="00923CC9">
              <w:rPr>
                <w:rFonts w:asciiTheme="minorHAnsi" w:hAnsiTheme="minorHAnsi" w:cstheme="minorHAnsi"/>
                <w:lang w:val="es-419"/>
              </w:rPr>
              <w:t>, por favor indique el presupuesto total que requiere para el proyecto e identifique en dónde entrarían los fondos de ABC, para esto use la plantilla de presupuesto provista en la información de los apoyos</w:t>
            </w:r>
            <w:r>
              <w:rPr>
                <w:rFonts w:asciiTheme="minorHAnsi" w:hAnsiTheme="minorHAnsi" w:cstheme="minorHAnsi"/>
                <w:lang w:val="es-419"/>
              </w:rPr>
              <w:t xml:space="preserve"> de ABC</w:t>
            </w:r>
            <w:r w:rsidRPr="00923CC9">
              <w:rPr>
                <w:rFonts w:asciiTheme="minorHAnsi" w:hAnsiTheme="minorHAnsi" w:cstheme="minorHAnsi"/>
                <w:lang w:val="es-419"/>
              </w:rPr>
              <w:t>.</w:t>
            </w:r>
            <w:r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</w:p>
        </w:tc>
      </w:tr>
      <w:tr w:rsidR="002B29CB" w:rsidRPr="00923CC9" w14:paraId="64FE6A8C" w14:textId="77777777" w:rsidTr="002B29CB">
        <w:tc>
          <w:tcPr>
            <w:tcW w:w="9350" w:type="dxa"/>
          </w:tcPr>
          <w:p w14:paraId="1375BB7B" w14:textId="26EFA809" w:rsidR="002B29CB" w:rsidRPr="00923CC9" w:rsidRDefault="00923CC9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>Productos o servicios</w:t>
            </w:r>
            <w:r w:rsidR="002B29CB" w:rsidRPr="00923CC9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lang w:val="es-419"/>
              </w:rPr>
              <w:t>Por favor enliste los productos o servicios que estarían generando ingresos como parte del proyecto.</w:t>
            </w:r>
          </w:p>
          <w:p w14:paraId="4BDBE458" w14:textId="77777777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</w:p>
          <w:p w14:paraId="51D4B82F" w14:textId="77777777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</w:p>
          <w:p w14:paraId="7EA04184" w14:textId="4DD3CFB9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2B29CB" w:rsidRPr="008A1815" w14:paraId="36E92948" w14:textId="77777777" w:rsidTr="002B29CB">
        <w:tc>
          <w:tcPr>
            <w:tcW w:w="9350" w:type="dxa"/>
          </w:tcPr>
          <w:p w14:paraId="7A1F7E4B" w14:textId="53C76EFB" w:rsidR="002B29CB" w:rsidRDefault="00923CC9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>Mercado</w:t>
            </w:r>
            <w:r w:rsidR="002B29CB" w:rsidRPr="00923CC9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b/>
                <w:lang w:val="es-419"/>
              </w:rPr>
              <w:t>Por favor describa los mercados disp</w:t>
            </w:r>
            <w:r>
              <w:rPr>
                <w:rFonts w:asciiTheme="minorHAnsi" w:hAnsiTheme="minorHAnsi" w:cstheme="minorHAnsi"/>
                <w:b/>
                <w:lang w:val="es-419"/>
              </w:rPr>
              <w:t>onibles para vender su producto o servicio.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lang w:val="es-419"/>
              </w:rPr>
              <w:t>¿</w:t>
            </w:r>
            <w:r w:rsidRPr="00923CC9">
              <w:rPr>
                <w:rFonts w:asciiTheme="minorHAnsi" w:hAnsiTheme="minorHAnsi" w:cstheme="minorHAnsi"/>
              </w:rPr>
              <w:t xml:space="preserve">Existen negocios similares? Defina a los competidores del proyecto. 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¿Quiénes son los actores clave para este negocio y cuáles son sus roles? </w:t>
            </w:r>
          </w:p>
          <w:p w14:paraId="30192BC5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2C6E0362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0F4A77F8" w14:textId="50B0DF29" w:rsidR="00E76C28" w:rsidRPr="008A1815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923CC9" w14:paraId="4840DF20" w14:textId="77777777" w:rsidTr="002B29CB">
        <w:tc>
          <w:tcPr>
            <w:tcW w:w="9350" w:type="dxa"/>
          </w:tcPr>
          <w:p w14:paraId="683CB460" w14:textId="324DF722" w:rsidR="002B29CB" w:rsidRPr="00923CC9" w:rsidRDefault="00923CC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lastRenderedPageBreak/>
              <w:t>Subsidios e incentivos:</w:t>
            </w:r>
            <w:r w:rsidR="00B96659" w:rsidRPr="00923CC9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  <w:r w:rsidRPr="00923CC9">
              <w:rPr>
                <w:rFonts w:asciiTheme="minorHAnsi" w:hAnsiTheme="minorHAnsi" w:cstheme="minorHAnsi"/>
                <w:lang w:val="es-419"/>
              </w:rPr>
              <w:t>Por favor indique si hay subsidios o incentivos gubernamentales para complementar los ingresos de este proyecto.</w:t>
            </w:r>
          </w:p>
          <w:p w14:paraId="7559C8F1" w14:textId="77777777" w:rsidR="00B96659" w:rsidRPr="00923CC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5BC765BD" w14:textId="77777777" w:rsidR="00B96659" w:rsidRPr="00923CC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29E16DDF" w14:textId="196BE89C" w:rsidR="000A7019" w:rsidRPr="00923CC9" w:rsidRDefault="000A701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A27AEF" w:rsidRPr="008A1815" w14:paraId="2C393D6C" w14:textId="77777777" w:rsidTr="002B29CB">
        <w:tc>
          <w:tcPr>
            <w:tcW w:w="9350" w:type="dxa"/>
          </w:tcPr>
          <w:p w14:paraId="4BDBE8D4" w14:textId="608A9EF3" w:rsidR="00A27AEF" w:rsidRDefault="000D727A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0D727A">
              <w:rPr>
                <w:rFonts w:asciiTheme="minorHAnsi" w:hAnsiTheme="minorHAnsi" w:cstheme="minorHAnsi"/>
                <w:b/>
                <w:lang w:val="es-419"/>
              </w:rPr>
              <w:t>Riesgos y mitigación</w:t>
            </w:r>
            <w:r w:rsidR="00A27AEF" w:rsidRPr="000D727A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0D727A">
              <w:rPr>
                <w:rFonts w:asciiTheme="minorHAnsi" w:hAnsiTheme="minorHAnsi" w:cstheme="minorHAnsi"/>
                <w:lang w:val="es-419"/>
              </w:rPr>
              <w:t>Por favor describa qué riesgos podrían afectar el proyecto y su desarrollo, y cuáles son las opciones para mitigarlos. Algunos ejemplos de riesgos incluyen financieros, legales (regulatorios), reputacionales, de seguridad, de país, de tipo cambiario, etc.</w:t>
            </w:r>
            <w:r w:rsidRPr="000D727A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</w:p>
          <w:p w14:paraId="1A0AA547" w14:textId="13849820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60CCCF13" w14:textId="2C3108BC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7028DF4C" w14:textId="77777777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13B1EF62" w14:textId="4E7FDB3D" w:rsidR="00E76C28" w:rsidRPr="008A1815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7EB6AC78" w14:textId="08182CCB" w:rsidR="00D11CA2" w:rsidRDefault="00D11CA2" w:rsidP="00D11CA2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227B0FAF" w14:textId="1D8BC52F" w:rsidR="00A57D7A" w:rsidRDefault="00A57D7A" w:rsidP="00D11CA2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0782CCA7" w14:textId="6FC07A13" w:rsidR="00EF24C7" w:rsidRDefault="000D727A" w:rsidP="006F4B8C">
      <w:pPr>
        <w:spacing w:before="240" w:after="240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Otro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1A127B" w:rsidRPr="000D727A" w14:paraId="3E084370" w14:textId="77777777" w:rsidTr="001A127B">
        <w:tc>
          <w:tcPr>
            <w:tcW w:w="9355" w:type="dxa"/>
          </w:tcPr>
          <w:p w14:paraId="1E863B73" w14:textId="152B5EEE" w:rsidR="001A127B" w:rsidRPr="000D727A" w:rsidRDefault="000D727A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0D727A">
              <w:rPr>
                <w:rFonts w:asciiTheme="minorHAnsi" w:hAnsiTheme="minorHAnsi" w:cstheme="minorHAnsi"/>
                <w:b/>
                <w:lang w:val="es-419"/>
              </w:rPr>
              <w:t>Impacto social</w:t>
            </w:r>
            <w:r w:rsidR="00B96659" w:rsidRPr="000D727A">
              <w:rPr>
                <w:rFonts w:asciiTheme="minorHAnsi" w:hAnsiTheme="minorHAnsi" w:cstheme="minorHAnsi"/>
                <w:b/>
                <w:lang w:val="es-419"/>
              </w:rPr>
              <w:t>:</w:t>
            </w:r>
            <w:r w:rsidRPr="000D727A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  <w:r w:rsidRPr="000D727A">
              <w:rPr>
                <w:rFonts w:asciiTheme="minorHAnsi" w:hAnsiTheme="minorHAnsi" w:cstheme="minorHAnsi"/>
                <w:lang w:val="es-419"/>
              </w:rPr>
              <w:t>¿El proyecto provee beneficios financieros para los productores o dueños de la tierra? ¿Cuantas per</w:t>
            </w:r>
            <w:r>
              <w:rPr>
                <w:rFonts w:asciiTheme="minorHAnsi" w:hAnsiTheme="minorHAnsi" w:cstheme="minorHAnsi"/>
                <w:lang w:val="es-419"/>
              </w:rPr>
              <w:t>s</w:t>
            </w:r>
            <w:r w:rsidRPr="000D727A">
              <w:rPr>
                <w:rFonts w:asciiTheme="minorHAnsi" w:hAnsiTheme="minorHAnsi" w:cstheme="minorHAnsi"/>
                <w:lang w:val="es-419"/>
              </w:rPr>
              <w:t>onas se beneficiarían con el proyecto? Por favor explique sus respuestas.</w:t>
            </w:r>
          </w:p>
          <w:p w14:paraId="4979F9C3" w14:textId="77777777" w:rsidR="008A1815" w:rsidRPr="000D727A" w:rsidRDefault="008A1815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0106DFE1" w14:textId="77777777" w:rsidR="00B96659" w:rsidRPr="000D727A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4946D939" w14:textId="1EA37D33" w:rsidR="00B96659" w:rsidRPr="000D727A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1A127B" w:rsidRPr="008A1815" w14:paraId="14F3776B" w14:textId="77777777" w:rsidTr="001A127B">
        <w:tc>
          <w:tcPr>
            <w:tcW w:w="9355" w:type="dxa"/>
          </w:tcPr>
          <w:p w14:paraId="18733BB7" w14:textId="4955A0E6" w:rsidR="008A1815" w:rsidRPr="008A1815" w:rsidRDefault="000D727A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r w:rsidRPr="000D727A">
              <w:rPr>
                <w:rFonts w:asciiTheme="minorHAnsi" w:hAnsiTheme="minorHAnsi" w:cstheme="minorHAnsi"/>
                <w:b/>
                <w:lang w:val="es-419"/>
              </w:rPr>
              <w:t>Replicabilidad y escalabilidad</w:t>
            </w:r>
            <w:r w:rsidR="008A1815" w:rsidRPr="000D727A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0D727A">
              <w:rPr>
                <w:rFonts w:asciiTheme="minorHAnsi" w:hAnsiTheme="minorHAnsi" w:cstheme="minorHAnsi"/>
                <w:lang w:val="es-419"/>
              </w:rPr>
              <w:t xml:space="preserve">¿el proyecto se podría replicar en otro lugar de la región? De existir más fondos disponibles, ¿se podría hacer un proyecto más grande? </w:t>
            </w:r>
            <w:r w:rsidRPr="000D727A">
              <w:rPr>
                <w:rFonts w:asciiTheme="minorHAnsi" w:hAnsiTheme="minorHAnsi" w:cstheme="minorHAnsi"/>
              </w:rPr>
              <w:t>Por favor explique sus respuestas.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7A65BD5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53B52DA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54387529" w14:textId="041DC5D6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62973AA7" w14:textId="20364667" w:rsidR="00480511" w:rsidRPr="008A1815" w:rsidRDefault="0048051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sectPr w:rsidR="00480511" w:rsidRPr="008A1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92638"/>
    <w:multiLevelType w:val="hybridMultilevel"/>
    <w:tmpl w:val="D4B6F6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axNDU1tbAEAiUdpeDU4uLM/DyQAstaAHWpb3EsAAAA"/>
  </w:docVars>
  <w:rsids>
    <w:rsidRoot w:val="00D11CA2"/>
    <w:rsid w:val="000A2601"/>
    <w:rsid w:val="000A7019"/>
    <w:rsid w:val="000B2180"/>
    <w:rsid w:val="000D727A"/>
    <w:rsid w:val="00110770"/>
    <w:rsid w:val="00117A12"/>
    <w:rsid w:val="00135BC6"/>
    <w:rsid w:val="00193785"/>
    <w:rsid w:val="001A127B"/>
    <w:rsid w:val="001F163A"/>
    <w:rsid w:val="002106F1"/>
    <w:rsid w:val="00240110"/>
    <w:rsid w:val="0024554E"/>
    <w:rsid w:val="00265F68"/>
    <w:rsid w:val="00282C3A"/>
    <w:rsid w:val="002B29CB"/>
    <w:rsid w:val="00300870"/>
    <w:rsid w:val="00350EDD"/>
    <w:rsid w:val="00364995"/>
    <w:rsid w:val="003F5270"/>
    <w:rsid w:val="00414BC3"/>
    <w:rsid w:val="00444CE0"/>
    <w:rsid w:val="00451294"/>
    <w:rsid w:val="00480511"/>
    <w:rsid w:val="004A6EAB"/>
    <w:rsid w:val="0050692D"/>
    <w:rsid w:val="00523BE3"/>
    <w:rsid w:val="0053344F"/>
    <w:rsid w:val="00561B2F"/>
    <w:rsid w:val="00564796"/>
    <w:rsid w:val="005A4F72"/>
    <w:rsid w:val="005D6B49"/>
    <w:rsid w:val="005F6D9B"/>
    <w:rsid w:val="00615007"/>
    <w:rsid w:val="006F4B8C"/>
    <w:rsid w:val="00747C47"/>
    <w:rsid w:val="007539DD"/>
    <w:rsid w:val="007A43BE"/>
    <w:rsid w:val="007C6983"/>
    <w:rsid w:val="007E039D"/>
    <w:rsid w:val="00803119"/>
    <w:rsid w:val="00811AE3"/>
    <w:rsid w:val="008A1815"/>
    <w:rsid w:val="008D325D"/>
    <w:rsid w:val="008F41D7"/>
    <w:rsid w:val="008F6774"/>
    <w:rsid w:val="00916D7E"/>
    <w:rsid w:val="00923CC9"/>
    <w:rsid w:val="009939C2"/>
    <w:rsid w:val="00A27AEF"/>
    <w:rsid w:val="00A536CC"/>
    <w:rsid w:val="00A57D7A"/>
    <w:rsid w:val="00A76AF8"/>
    <w:rsid w:val="00A84695"/>
    <w:rsid w:val="00AA6470"/>
    <w:rsid w:val="00B93CB4"/>
    <w:rsid w:val="00B94890"/>
    <w:rsid w:val="00B96659"/>
    <w:rsid w:val="00BA3D8E"/>
    <w:rsid w:val="00BB22D7"/>
    <w:rsid w:val="00BF3E8E"/>
    <w:rsid w:val="00BF6C63"/>
    <w:rsid w:val="00C13958"/>
    <w:rsid w:val="00C26920"/>
    <w:rsid w:val="00C4097D"/>
    <w:rsid w:val="00C4442F"/>
    <w:rsid w:val="00C67A3D"/>
    <w:rsid w:val="00C97DBC"/>
    <w:rsid w:val="00D11C0B"/>
    <w:rsid w:val="00D11CA2"/>
    <w:rsid w:val="00D4589E"/>
    <w:rsid w:val="00D50897"/>
    <w:rsid w:val="00E32D70"/>
    <w:rsid w:val="00E75A4F"/>
    <w:rsid w:val="00E76C28"/>
    <w:rsid w:val="00E8103A"/>
    <w:rsid w:val="00EB219F"/>
    <w:rsid w:val="00EB5FD6"/>
    <w:rsid w:val="00EF24C7"/>
    <w:rsid w:val="00EF7223"/>
    <w:rsid w:val="00F073A8"/>
    <w:rsid w:val="00F22CE5"/>
    <w:rsid w:val="00F361E1"/>
    <w:rsid w:val="00F53A8D"/>
    <w:rsid w:val="00FC62B8"/>
    <w:rsid w:val="00FF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0A08"/>
  <w15:chartTrackingRefBased/>
  <w15:docId w15:val="{3090348B-10D9-4053-A9D0-874B136B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C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CA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D11CA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14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B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B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C3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0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7</Words>
  <Characters>460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evins</dc:creator>
  <cp:keywords/>
  <dc:description/>
  <cp:lastModifiedBy>Andres Anchondo</cp:lastModifiedBy>
  <cp:revision>2</cp:revision>
  <dcterms:created xsi:type="dcterms:W3CDTF">2020-02-01T03:09:00Z</dcterms:created>
  <dcterms:modified xsi:type="dcterms:W3CDTF">2020-02-01T03:09:00Z</dcterms:modified>
</cp:coreProperties>
</file>